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93C81B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14:paraId="2F2D1FC1" w14:textId="77777777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6570966A" w14:textId="02BAB2A1" w:rsidR="00E70F9C" w:rsidRPr="00D17E26" w:rsidRDefault="00E70F9C" w:rsidP="00E70F9C">
      <w:pPr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Position Title:</w:t>
      </w:r>
      <w:r w:rsidR="006D5103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 </w:t>
      </w:r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>Next Steps</w:t>
      </w:r>
      <w:r w:rsidR="00BB1954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  <w:r w:rsidR="006D5103" w:rsidRPr="00D17E26">
        <w:rPr>
          <w:rFonts w:ascii="Montserrat" w:hAnsi="Montserrat"/>
          <w:color w:val="404040" w:themeColor="text1" w:themeTint="BF"/>
          <w:sz w:val="22"/>
          <w:szCs w:val="22"/>
        </w:rPr>
        <w:t>Intern</w:t>
      </w:r>
      <w:r w:rsidR="00797BAD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="006D5103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="006D5103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Department: </w:t>
      </w:r>
      <w:r w:rsidR="006D5103" w:rsidRPr="00D17E26">
        <w:rPr>
          <w:rFonts w:ascii="Montserrat" w:hAnsi="Montserrat"/>
          <w:color w:val="404040" w:themeColor="text1" w:themeTint="BF"/>
          <w:sz w:val="22"/>
          <w:szCs w:val="22"/>
        </w:rPr>
        <w:t>Campuses</w:t>
      </w:r>
    </w:p>
    <w:p w14:paraId="7A3DFD2C" w14:textId="17982C4B" w:rsidR="00E70F9C" w:rsidRPr="00D17E26" w:rsidRDefault="00E70F9C" w:rsidP="00E70F9C">
      <w:pPr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Reports to:</w:t>
      </w:r>
      <w:r w:rsidR="007D0BD2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 </w:t>
      </w:r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>Next Steps Director</w:t>
      </w:r>
      <w:r w:rsidR="00996CB2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 </w:t>
      </w:r>
      <w:r w:rsidR="007D0BD2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         </w:t>
      </w:r>
      <w:r w:rsidR="00EE792E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="00EE792E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Campus/Team:</w:t>
      </w:r>
      <w:r w:rsidR="002024F3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 </w:t>
      </w:r>
    </w:p>
    <w:p w14:paraId="5AE663CE" w14:textId="1F6AD205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i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Average Hours Per Week: </w:t>
      </w:r>
      <w:r w:rsidR="006D5103" w:rsidRPr="00D17E26">
        <w:rPr>
          <w:rFonts w:ascii="Montserrat" w:hAnsi="Montserrat"/>
          <w:color w:val="404040" w:themeColor="text1" w:themeTint="BF"/>
          <w:sz w:val="22"/>
          <w:szCs w:val="22"/>
        </w:rPr>
        <w:t>25</w:t>
      </w:r>
    </w:p>
    <w:p w14:paraId="2B473BD9" w14:textId="37267F17" w:rsidR="00E70F9C" w:rsidRPr="00D17E26" w:rsidRDefault="00E70F9C" w:rsidP="00E70F9C">
      <w:pPr>
        <w:outlineLvl w:val="0"/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</w:p>
    <w:p w14:paraId="59782B64" w14:textId="3F30EA8B" w:rsidR="00E70F9C" w:rsidRPr="00D17E26" w:rsidRDefault="00E70F9C" w:rsidP="00E70F9C">
      <w:pPr>
        <w:outlineLvl w:val="0"/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Position Summary: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 </w:t>
      </w:r>
    </w:p>
    <w:p w14:paraId="0AFBA2E2" w14:textId="0BDA7B80" w:rsidR="00CB4551" w:rsidRPr="00D17E26" w:rsidRDefault="00CB4551" w:rsidP="00CB4551">
      <w:pPr>
        <w:rPr>
          <w:rFonts w:ascii="Montserrat" w:eastAsia="Times New Roman" w:hAnsi="Montserrat" w:cs="Times New Roman"/>
          <w:color w:val="000000" w:themeColor="text1"/>
          <w:sz w:val="22"/>
          <w:szCs w:val="22"/>
        </w:rPr>
      </w:pPr>
      <w:r w:rsidRPr="00D17E26">
        <w:rPr>
          <w:rFonts w:ascii="Montserrat" w:hAnsi="Montserrat"/>
          <w:color w:val="000000" w:themeColor="text1"/>
          <w:sz w:val="22"/>
          <w:szCs w:val="22"/>
        </w:rPr>
        <w:t xml:space="preserve">The </w:t>
      </w:r>
      <w:r w:rsidR="00797BAD" w:rsidRPr="00D17E26">
        <w:rPr>
          <w:rFonts w:ascii="Montserrat" w:hAnsi="Montserrat"/>
          <w:color w:val="000000" w:themeColor="text1"/>
          <w:sz w:val="22"/>
          <w:szCs w:val="22"/>
        </w:rPr>
        <w:t>Next Steps Intern</w:t>
      </w:r>
      <w:r w:rsidRPr="00D17E26">
        <w:rPr>
          <w:rFonts w:ascii="Montserrat" w:hAnsi="Montserrat"/>
          <w:color w:val="000000" w:themeColor="text1"/>
          <w:sz w:val="22"/>
          <w:szCs w:val="22"/>
        </w:rPr>
        <w:t xml:space="preserve"> is a campus’ steward of our mission to </w:t>
      </w:r>
      <w:r w:rsidR="00797BAD" w:rsidRPr="00D17E26">
        <w:rPr>
          <w:rFonts w:ascii="Montserrat" w:hAnsi="Montserrat"/>
          <w:color w:val="000000" w:themeColor="text1"/>
          <w:sz w:val="22"/>
          <w:szCs w:val="22"/>
        </w:rPr>
        <w:t>introduce people</w:t>
      </w:r>
      <w:r w:rsidR="00301D59" w:rsidRPr="00D17E26">
        <w:rPr>
          <w:rFonts w:ascii="Montserrat" w:hAnsi="Montserrat"/>
          <w:color w:val="000000" w:themeColor="text1"/>
          <w:sz w:val="22"/>
          <w:szCs w:val="22"/>
        </w:rPr>
        <w:t xml:space="preserve"> to Jesus and the life-changing adventure with him</w:t>
      </w:r>
      <w:r w:rsidRPr="00D17E26">
        <w:rPr>
          <w:rFonts w:ascii="Montserrat" w:hAnsi="Montserrat"/>
          <w:color w:val="000000" w:themeColor="text1"/>
          <w:sz w:val="22"/>
          <w:szCs w:val="22"/>
        </w:rPr>
        <w:t xml:space="preserve">. Their primary focus is </w:t>
      </w:r>
      <w:r w:rsidRPr="00D17E26">
        <w:rPr>
          <w:rFonts w:ascii="Montserrat" w:eastAsia="Times New Roman" w:hAnsi="Montserrat" w:cs="Calibri"/>
          <w:color w:val="000000" w:themeColor="text1"/>
          <w:sz w:val="22"/>
          <w:szCs w:val="22"/>
        </w:rPr>
        <w:t xml:space="preserve">gaining comprehensive leadership experience in a </w:t>
      </w:r>
      <w:r w:rsidR="00797BAD" w:rsidRPr="00D17E26">
        <w:rPr>
          <w:rFonts w:ascii="Montserrat" w:eastAsia="Times New Roman" w:hAnsi="Montserrat" w:cs="Calibri"/>
          <w:color w:val="000000" w:themeColor="text1"/>
          <w:sz w:val="22"/>
          <w:szCs w:val="22"/>
        </w:rPr>
        <w:t xml:space="preserve">Next Steps </w:t>
      </w:r>
      <w:r w:rsidR="001F1441">
        <w:rPr>
          <w:rFonts w:ascii="Montserrat" w:eastAsia="Times New Roman" w:hAnsi="Montserrat" w:cs="Calibri"/>
          <w:color w:val="000000" w:themeColor="text1"/>
          <w:sz w:val="22"/>
          <w:szCs w:val="22"/>
        </w:rPr>
        <w:t>m</w:t>
      </w:r>
      <w:bookmarkStart w:id="0" w:name="_GoBack"/>
      <w:bookmarkEnd w:id="0"/>
      <w:r w:rsidRPr="00D17E26">
        <w:rPr>
          <w:rFonts w:ascii="Montserrat" w:eastAsia="Times New Roman" w:hAnsi="Montserrat" w:cs="Calibri"/>
          <w:color w:val="000000" w:themeColor="text1"/>
          <w:sz w:val="22"/>
          <w:szCs w:val="22"/>
        </w:rPr>
        <w:t>inistry role, while engaging in ministry elements that best fit their giftings.</w:t>
      </w:r>
    </w:p>
    <w:p w14:paraId="722593BC" w14:textId="77777777" w:rsidR="00E70F9C" w:rsidRPr="00D17E26" w:rsidRDefault="00E70F9C" w:rsidP="00E70F9C">
      <w:pPr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26A18F88" w14:textId="4DFE1E14" w:rsidR="00E70F9C" w:rsidRPr="00D17E26" w:rsidRDefault="00E70F9C" w:rsidP="00E70F9C">
      <w:pPr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Position Responsibilities</w:t>
      </w:r>
      <w:r w:rsidR="00CB4551"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:</w:t>
      </w:r>
    </w:p>
    <w:p w14:paraId="062FAF6A" w14:textId="77777777" w:rsidR="00CB4551" w:rsidRPr="00D17E26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Attend All-Staff Meetings </w:t>
      </w:r>
    </w:p>
    <w:p w14:paraId="6E6921A3" w14:textId="77777777" w:rsidR="00CB4551" w:rsidRPr="00D17E26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Attend Campus Staff Meetings</w:t>
      </w:r>
    </w:p>
    <w:p w14:paraId="523C69E4" w14:textId="2B5928E5" w:rsidR="00CB4551" w:rsidRPr="00D17E26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Attend </w:t>
      </w:r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>Next Steps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  <w:r w:rsidR="00C37BF2">
        <w:rPr>
          <w:rFonts w:ascii="Montserrat" w:hAnsi="Montserrat"/>
          <w:color w:val="404040" w:themeColor="text1" w:themeTint="BF"/>
          <w:sz w:val="22"/>
          <w:szCs w:val="22"/>
        </w:rPr>
        <w:t xml:space="preserve">Team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Meetings  </w:t>
      </w:r>
    </w:p>
    <w:p w14:paraId="72B73D72" w14:textId="0591AF34" w:rsidR="00CB4551" w:rsidRPr="00D17E26" w:rsidRDefault="00CB4551" w:rsidP="00CB4551">
      <w:pPr>
        <w:numPr>
          <w:ilvl w:val="0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Gain a full understanding of these leadership responsibilities and execute per your direct report’s guidance:</w:t>
      </w:r>
    </w:p>
    <w:p w14:paraId="7C54639E" w14:textId="7EDF18D7" w:rsidR="00CB4551" w:rsidRPr="00D17E26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Recruit, train, care for and develop the </w:t>
      </w:r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>Next Steps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  <w:proofErr w:type="spellStart"/>
      <w:r w:rsidRPr="00D17E26">
        <w:rPr>
          <w:rFonts w:ascii="Montserrat" w:hAnsi="Montserrat"/>
          <w:color w:val="404040" w:themeColor="text1" w:themeTint="BF"/>
          <w:sz w:val="22"/>
          <w:szCs w:val="22"/>
        </w:rPr>
        <w:t>DreamTeam</w:t>
      </w:r>
      <w:r w:rsidR="00D17E26" w:rsidRPr="00D17E26">
        <w:rPr>
          <w:rFonts w:ascii="Montserrat" w:hAnsi="Montserrat"/>
          <w:color w:val="404040" w:themeColor="text1" w:themeTint="BF"/>
          <w:sz w:val="22"/>
          <w:szCs w:val="22"/>
        </w:rPr>
        <w:t>s</w:t>
      </w:r>
      <w:proofErr w:type="spellEnd"/>
      <w:r w:rsidR="00C37BF2">
        <w:rPr>
          <w:rFonts w:ascii="Montserrat" w:hAnsi="Montserrat"/>
          <w:color w:val="404040" w:themeColor="text1" w:themeTint="BF"/>
          <w:sz w:val="22"/>
          <w:szCs w:val="22"/>
        </w:rPr>
        <w:t xml:space="preserve"> (First Impressions, Prayer, etc.)</w:t>
      </w:r>
    </w:p>
    <w:p w14:paraId="4C7E9923" w14:textId="113C3AF2" w:rsidR="00CB4551" w:rsidRPr="00D17E26" w:rsidRDefault="00D17E26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M</w:t>
      </w:r>
      <w:r w:rsidR="00CB4551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eaningful connections with </w:t>
      </w:r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>guests and leaders</w:t>
      </w:r>
    </w:p>
    <w:p w14:paraId="4D9FF242" w14:textId="15635905" w:rsidR="00CB4551" w:rsidRPr="00D17E26" w:rsidRDefault="00D17E26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W</w:t>
      </w:r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eekend experiences including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baptism, </w:t>
      </w:r>
      <w:proofErr w:type="spellStart"/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>GrowthTrack</w:t>
      </w:r>
      <w:proofErr w:type="spellEnd"/>
      <w:r w:rsidR="00797BAD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and/or Group Leader Training </w:t>
      </w:r>
    </w:p>
    <w:p w14:paraId="40B406A9" w14:textId="30FF8E86" w:rsidR="00797BAD" w:rsidRPr="00D17E26" w:rsidRDefault="00797BAD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proofErr w:type="spellStart"/>
      <w:r w:rsidRPr="00D17E26">
        <w:rPr>
          <w:rFonts w:ascii="Montserrat" w:hAnsi="Montserrat"/>
          <w:color w:val="404040" w:themeColor="text1" w:themeTint="BF"/>
          <w:sz w:val="22"/>
          <w:szCs w:val="22"/>
        </w:rPr>
        <w:t>DreamTeam</w:t>
      </w:r>
      <w:proofErr w:type="spellEnd"/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Leader Gatherings,</w:t>
      </w:r>
      <w:r w:rsidR="00D17E26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team meetings, </w:t>
      </w:r>
      <w:r w:rsidR="00D17E26" w:rsidRPr="00D17E26">
        <w:rPr>
          <w:rFonts w:ascii="Montserrat" w:hAnsi="Montserrat"/>
          <w:color w:val="404040" w:themeColor="text1" w:themeTint="BF"/>
          <w:sz w:val="22"/>
          <w:szCs w:val="22"/>
        </w:rPr>
        <w:t>and trainings</w:t>
      </w:r>
    </w:p>
    <w:p w14:paraId="0C1DA75F" w14:textId="4EC8A356" w:rsidR="00CB4551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Help ensure </w:t>
      </w:r>
      <w:proofErr w:type="spellStart"/>
      <w:r w:rsidR="00C37BF2">
        <w:rPr>
          <w:rFonts w:ascii="Montserrat" w:hAnsi="Montserrat"/>
          <w:color w:val="404040" w:themeColor="text1" w:themeTint="BF"/>
          <w:sz w:val="22"/>
          <w:szCs w:val="22"/>
        </w:rPr>
        <w:t>DreamTeam</w:t>
      </w:r>
      <w:proofErr w:type="spellEnd"/>
      <w:r w:rsidR="00C37BF2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  <w:r w:rsidR="00D17E26" w:rsidRPr="00D17E26">
        <w:rPr>
          <w:rFonts w:ascii="Montserrat" w:hAnsi="Montserrat"/>
          <w:color w:val="404040" w:themeColor="text1" w:themeTint="BF"/>
          <w:sz w:val="22"/>
          <w:szCs w:val="22"/>
        </w:rPr>
        <w:t>handbooks</w:t>
      </w:r>
      <w:r w:rsidR="00C37BF2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are read, understood and implemented</w:t>
      </w:r>
      <w:r w:rsidR="0004119E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throughout the ministry.</w:t>
      </w:r>
    </w:p>
    <w:p w14:paraId="022EF296" w14:textId="47FEFD63" w:rsidR="00C37BF2" w:rsidRPr="00D17E26" w:rsidRDefault="00C37BF2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>
        <w:rPr>
          <w:rFonts w:ascii="Montserrat" w:hAnsi="Montserrat"/>
          <w:color w:val="404040" w:themeColor="text1" w:themeTint="BF"/>
          <w:sz w:val="22"/>
          <w:szCs w:val="22"/>
        </w:rPr>
        <w:t xml:space="preserve">Insure understanding of how systems like Planning Center and Rock </w:t>
      </w:r>
      <w:proofErr w:type="gramStart"/>
      <w:r>
        <w:rPr>
          <w:rFonts w:ascii="Montserrat" w:hAnsi="Montserrat"/>
          <w:color w:val="404040" w:themeColor="text1" w:themeTint="BF"/>
          <w:sz w:val="22"/>
          <w:szCs w:val="22"/>
        </w:rPr>
        <w:t>support</w:t>
      </w:r>
      <w:proofErr w:type="gramEnd"/>
      <w:r>
        <w:rPr>
          <w:rFonts w:ascii="Montserrat" w:hAnsi="Montserrat"/>
          <w:color w:val="404040" w:themeColor="text1" w:themeTint="BF"/>
          <w:sz w:val="22"/>
          <w:szCs w:val="22"/>
        </w:rPr>
        <w:t xml:space="preserve"> Next Steps and relationships </w:t>
      </w:r>
    </w:p>
    <w:p w14:paraId="68AA8F5F" w14:textId="553D27CB" w:rsidR="00CB4551" w:rsidRPr="00D17E26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Provide support for </w:t>
      </w:r>
      <w:r w:rsidR="00D17E26" w:rsidRPr="00D17E26">
        <w:rPr>
          <w:rFonts w:ascii="Montserrat" w:hAnsi="Montserrat"/>
          <w:color w:val="404040" w:themeColor="text1" w:themeTint="BF"/>
          <w:sz w:val="22"/>
          <w:szCs w:val="22"/>
        </w:rPr>
        <w:t>Next Steps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 projects and events </w:t>
      </w:r>
    </w:p>
    <w:p w14:paraId="724B21A0" w14:textId="77777777" w:rsidR="00CB4551" w:rsidRPr="00D17E26" w:rsidRDefault="00CB4551" w:rsidP="00CB4551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Complete all requirements of the Internship Program</w:t>
      </w:r>
    </w:p>
    <w:p w14:paraId="28D4C8FF" w14:textId="763A1EE9" w:rsidR="00CB4551" w:rsidRPr="00D17E26" w:rsidRDefault="00CB4551" w:rsidP="0004119E">
      <w:pPr>
        <w:numPr>
          <w:ilvl w:val="1"/>
          <w:numId w:val="1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Complete any additional requirements assigned by the Campus Pastor, Direct Report, or Internship Director</w:t>
      </w:r>
    </w:p>
    <w:p w14:paraId="0D17A877" w14:textId="77777777" w:rsidR="00E70F9C" w:rsidRPr="00D17E26" w:rsidRDefault="00E70F9C" w:rsidP="00E70F9C">
      <w:pPr>
        <w:rPr>
          <w:rFonts w:ascii="Montserrat" w:hAnsi="Montserrat"/>
          <w:color w:val="404040" w:themeColor="text1" w:themeTint="BF"/>
          <w:sz w:val="22"/>
          <w:szCs w:val="22"/>
        </w:rPr>
      </w:pPr>
    </w:p>
    <w:p w14:paraId="5FA6A7A2" w14:textId="77777777" w:rsidR="00E70F9C" w:rsidRPr="00D17E26" w:rsidRDefault="00E70F9C" w:rsidP="00E70F9C">
      <w:pPr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Position Requirements:</w:t>
      </w:r>
    </w:p>
    <w:p w14:paraId="1779D9DB" w14:textId="6B3035FC" w:rsidR="00E70F9C" w:rsidRPr="00D17E26" w:rsidRDefault="00B02AC6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Being a </w:t>
      </w:r>
      <w:r w:rsidR="00E70F9C" w:rsidRPr="00D17E26">
        <w:rPr>
          <w:rFonts w:ascii="Montserrat" w:hAnsi="Montserrat"/>
          <w:color w:val="404040" w:themeColor="text1" w:themeTint="BF"/>
          <w:sz w:val="22"/>
          <w:szCs w:val="22"/>
        </w:rPr>
        <w:t>Missional Member in good standing at CedarCreek Church</w:t>
      </w:r>
    </w:p>
    <w:p w14:paraId="38A75E88" w14:textId="77777777" w:rsidR="00E70F9C" w:rsidRPr="00D17E2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Championing the 5 Agreements of CedarCreek Church</w:t>
      </w:r>
    </w:p>
    <w:p w14:paraId="07E25530" w14:textId="0080CBBC" w:rsidR="00E70F9C" w:rsidRPr="00D17E2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Attendance at a </w:t>
      </w:r>
      <w:r w:rsidR="00D17E26"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weekend service and in a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Group</w:t>
      </w:r>
    </w:p>
    <w:p w14:paraId="10EAB462" w14:textId="77777777" w:rsidR="00E70F9C" w:rsidRPr="00D17E2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Modeling and championing the Mission, Vision and Core Values of CedarCreek Church</w:t>
      </w:r>
    </w:p>
    <w:p w14:paraId="1716D1F2" w14:textId="77777777" w:rsidR="00E70F9C" w:rsidRPr="00D17E2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Obeying the CedarCreek Church Staff 10 Points of Accountability</w:t>
      </w:r>
    </w:p>
    <w:p w14:paraId="544F8A6D" w14:textId="216C941F" w:rsidR="00B02AC6" w:rsidRPr="00D17E26" w:rsidRDefault="00D17E26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Passionate for spiritual growth and l</w:t>
      </w:r>
      <w:r w:rsidR="00B02AC6" w:rsidRPr="00D17E26">
        <w:rPr>
          <w:rFonts w:ascii="Montserrat" w:hAnsi="Montserrat"/>
          <w:color w:val="404040" w:themeColor="text1" w:themeTint="BF"/>
          <w:sz w:val="22"/>
          <w:szCs w:val="22"/>
        </w:rPr>
        <w:t>e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adership de</w:t>
      </w:r>
      <w:r w:rsidR="00B02AC6" w:rsidRPr="00D17E26">
        <w:rPr>
          <w:rFonts w:ascii="Montserrat" w:hAnsi="Montserrat"/>
          <w:color w:val="404040" w:themeColor="text1" w:themeTint="BF"/>
          <w:sz w:val="22"/>
          <w:szCs w:val="22"/>
        </w:rPr>
        <w:t>velopment</w:t>
      </w:r>
    </w:p>
    <w:p w14:paraId="0A7E68F8" w14:textId="0D6450AA" w:rsidR="00B02AC6" w:rsidRPr="00D17E26" w:rsidRDefault="00B02AC6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Developing in public speaking/communicating abilities</w:t>
      </w:r>
      <w:r w:rsidR="00C37BF2">
        <w:rPr>
          <w:rFonts w:ascii="Montserrat" w:hAnsi="Montserrat"/>
          <w:color w:val="404040" w:themeColor="text1" w:themeTint="BF"/>
          <w:sz w:val="22"/>
          <w:szCs w:val="22"/>
        </w:rPr>
        <w:t xml:space="preserve"> </w:t>
      </w:r>
    </w:p>
    <w:p w14:paraId="6180E92F" w14:textId="77777777" w:rsidR="00E70F9C" w:rsidRPr="00D17E26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Any additional requirements set by the Direct Report, Executive Director, and/or Elders</w:t>
      </w:r>
    </w:p>
    <w:p w14:paraId="319FDE88" w14:textId="77777777" w:rsidR="00E70F9C" w:rsidRPr="00D17E26" w:rsidRDefault="00E70F9C" w:rsidP="00E70F9C">
      <w:pPr>
        <w:ind w:left="720"/>
        <w:rPr>
          <w:rFonts w:ascii="Montserrat" w:hAnsi="Montserrat"/>
          <w:color w:val="404040" w:themeColor="text1" w:themeTint="BF"/>
          <w:sz w:val="22"/>
          <w:szCs w:val="22"/>
        </w:rPr>
      </w:pPr>
    </w:p>
    <w:p w14:paraId="5D28D7F4" w14:textId="77777777" w:rsidR="00E70F9C" w:rsidRPr="00D17E26" w:rsidRDefault="00E70F9C" w:rsidP="00E70F9C">
      <w:pPr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Measurements: </w:t>
      </w:r>
    </w:p>
    <w:p w14:paraId="081E9FE6" w14:textId="0E7F1C0F" w:rsidR="00E70F9C" w:rsidRPr="00D17E26" w:rsidRDefault="00E70F9C" w:rsidP="008C1C48">
      <w:p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The Position</w:t>
      </w:r>
      <w:r w:rsidRPr="00D17E26">
        <w:rPr>
          <w:rFonts w:ascii="Montserrat" w:hAnsi="Montserrat"/>
          <w:i/>
          <w:color w:val="404040" w:themeColor="text1" w:themeTint="BF"/>
          <w:sz w:val="22"/>
          <w:szCs w:val="22"/>
        </w:rPr>
        <w:t xml:space="preserve">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will be evaluated by the following quantifiable measurements:</w:t>
      </w:r>
    </w:p>
    <w:p w14:paraId="46A5B120" w14:textId="13CC1300" w:rsidR="007C4113" w:rsidRDefault="00C75A23" w:rsidP="00B02AC6">
      <w:pPr>
        <w:numPr>
          <w:ilvl w:val="0"/>
          <w:numId w:val="8"/>
        </w:numPr>
        <w:rPr>
          <w:rFonts w:ascii="Montserrat" w:hAnsi="Montserrat"/>
          <w:sz w:val="22"/>
          <w:szCs w:val="22"/>
        </w:rPr>
      </w:pPr>
      <w:r w:rsidRPr="00D17E26">
        <w:rPr>
          <w:rFonts w:ascii="Montserrat" w:hAnsi="Montserrat"/>
          <w:sz w:val="22"/>
          <w:szCs w:val="22"/>
        </w:rPr>
        <w:t>Number and q</w:t>
      </w:r>
      <w:r w:rsidR="007C4113" w:rsidRPr="00D17E26">
        <w:rPr>
          <w:rFonts w:ascii="Montserrat" w:hAnsi="Montserrat"/>
          <w:sz w:val="22"/>
          <w:szCs w:val="22"/>
        </w:rPr>
        <w:t>uality of leaders recruited</w:t>
      </w:r>
      <w:r w:rsidR="00B02AC6" w:rsidRPr="00D17E26">
        <w:rPr>
          <w:rFonts w:ascii="Montserrat" w:hAnsi="Montserrat"/>
          <w:sz w:val="22"/>
          <w:szCs w:val="22"/>
        </w:rPr>
        <w:t xml:space="preserve"> &amp; developed</w:t>
      </w:r>
    </w:p>
    <w:p w14:paraId="1701A0EC" w14:textId="4395FC13" w:rsidR="009966B9" w:rsidRPr="00D17E26" w:rsidRDefault="009966B9" w:rsidP="00B02AC6">
      <w:pPr>
        <w:numPr>
          <w:ilvl w:val="0"/>
          <w:numId w:val="8"/>
        </w:numPr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Number of adults completing </w:t>
      </w:r>
      <w:proofErr w:type="spellStart"/>
      <w:r>
        <w:rPr>
          <w:rFonts w:ascii="Montserrat" w:hAnsi="Montserrat"/>
          <w:sz w:val="22"/>
          <w:szCs w:val="22"/>
        </w:rPr>
        <w:t>GrowthTrack</w:t>
      </w:r>
      <w:proofErr w:type="spellEnd"/>
      <w:r>
        <w:rPr>
          <w:rFonts w:ascii="Montserrat" w:hAnsi="Montserrat"/>
          <w:sz w:val="22"/>
          <w:szCs w:val="22"/>
        </w:rPr>
        <w:t xml:space="preserve"> and joining a </w:t>
      </w:r>
      <w:proofErr w:type="spellStart"/>
      <w:r>
        <w:rPr>
          <w:rFonts w:ascii="Montserrat" w:hAnsi="Montserrat"/>
          <w:sz w:val="22"/>
          <w:szCs w:val="22"/>
        </w:rPr>
        <w:t>DreamTeam</w:t>
      </w:r>
      <w:proofErr w:type="spellEnd"/>
    </w:p>
    <w:p w14:paraId="147A4692" w14:textId="7D49D061" w:rsidR="007C4113" w:rsidRPr="00D17E26" w:rsidRDefault="007C4113" w:rsidP="00E70F9C">
      <w:pPr>
        <w:numPr>
          <w:ilvl w:val="0"/>
          <w:numId w:val="8"/>
        </w:numPr>
        <w:rPr>
          <w:rFonts w:ascii="Montserrat" w:hAnsi="Montserrat"/>
          <w:sz w:val="22"/>
          <w:szCs w:val="22"/>
        </w:rPr>
      </w:pPr>
      <w:r w:rsidRPr="00D17E26">
        <w:rPr>
          <w:rFonts w:ascii="Montserrat" w:hAnsi="Montserrat"/>
          <w:sz w:val="22"/>
          <w:szCs w:val="22"/>
        </w:rPr>
        <w:t>Numb</w:t>
      </w:r>
      <w:r w:rsidR="002E7B68" w:rsidRPr="00D17E26">
        <w:rPr>
          <w:rFonts w:ascii="Montserrat" w:hAnsi="Montserrat"/>
          <w:sz w:val="22"/>
          <w:szCs w:val="22"/>
        </w:rPr>
        <w:t xml:space="preserve">er of </w:t>
      </w:r>
      <w:r w:rsidR="009966B9">
        <w:rPr>
          <w:rFonts w:ascii="Montserrat" w:hAnsi="Montserrat"/>
          <w:sz w:val="22"/>
          <w:szCs w:val="22"/>
        </w:rPr>
        <w:t>adults</w:t>
      </w:r>
      <w:r w:rsidR="00B02AC6" w:rsidRPr="00D17E26">
        <w:rPr>
          <w:rFonts w:ascii="Montserrat" w:hAnsi="Montserrat"/>
          <w:sz w:val="22"/>
          <w:szCs w:val="22"/>
        </w:rPr>
        <w:t xml:space="preserve"> engaged with Groups</w:t>
      </w:r>
    </w:p>
    <w:p w14:paraId="15AD430A" w14:textId="77777777" w:rsidR="00483E9D" w:rsidRPr="00D17E26" w:rsidRDefault="00483E9D" w:rsidP="00483E9D">
      <w:pPr>
        <w:numPr>
          <w:ilvl w:val="0"/>
          <w:numId w:val="8"/>
        </w:num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Any identified Internship Program measurements </w:t>
      </w:r>
    </w:p>
    <w:p w14:paraId="1F10DF0B" w14:textId="77777777" w:rsidR="00B854EA" w:rsidRPr="00D17E26" w:rsidRDefault="00B854EA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2898C792" w14:textId="77777777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Accountabilities: </w:t>
      </w:r>
    </w:p>
    <w:p w14:paraId="082CFB8B" w14:textId="691285F2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The Position</w:t>
      </w:r>
      <w:r w:rsidRPr="00D17E26">
        <w:rPr>
          <w:rFonts w:ascii="Montserrat" w:hAnsi="Montserrat"/>
          <w:i/>
          <w:color w:val="404040" w:themeColor="text1" w:themeTint="BF"/>
          <w:sz w:val="22"/>
          <w:szCs w:val="22"/>
        </w:rPr>
        <w:t xml:space="preserve">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will also </w:t>
      </w:r>
      <w:r w:rsidR="009966B9">
        <w:rPr>
          <w:rFonts w:ascii="Montserrat" w:hAnsi="Montserrat"/>
          <w:color w:val="404040" w:themeColor="text1" w:themeTint="BF"/>
          <w:sz w:val="22"/>
          <w:szCs w:val="22"/>
        </w:rPr>
        <w:t xml:space="preserve">be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held accountable for the following:</w:t>
      </w:r>
    </w:p>
    <w:p w14:paraId="40BAAC42" w14:textId="77777777" w:rsidR="00E70F9C" w:rsidRPr="00D17E2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lastRenderedPageBreak/>
        <w:t xml:space="preserve">Ensuring that Church, Campus, and Ministry values are upheld personally and among volunteers.  </w:t>
      </w:r>
    </w:p>
    <w:p w14:paraId="546F329F" w14:textId="77777777" w:rsidR="00E70F9C" w:rsidRPr="00D17E2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Maintaining good fiscal responsibility, stewarding resources with excellence.</w:t>
      </w:r>
    </w:p>
    <w:p w14:paraId="48F5E503" w14:textId="43CF4F6B" w:rsidR="00E70F9C" w:rsidRPr="00D17E2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Mai</w:t>
      </w:r>
      <w:r w:rsidR="00C37BF2">
        <w:rPr>
          <w:rFonts w:ascii="Montserrat" w:hAnsi="Montserrat"/>
          <w:color w:val="404040" w:themeColor="text1" w:themeTint="BF"/>
          <w:sz w:val="22"/>
          <w:szCs w:val="22"/>
        </w:rPr>
        <w:t xml:space="preserve">ntaining unity 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across all Campuses and Ministry Areas</w:t>
      </w:r>
    </w:p>
    <w:p w14:paraId="18299138" w14:textId="577D70FC" w:rsidR="00E70F9C" w:rsidRPr="00D17E26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Maintaining a positive mental attitude regarding the Church and its leaders, Ministry Services, and in the presence of guests, staff and volunteers at all times.</w:t>
      </w:r>
    </w:p>
    <w:p w14:paraId="6D7EE079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37766ED4" w14:textId="77777777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 xml:space="preserve">Disclaimer: </w:t>
      </w:r>
    </w:p>
    <w:p w14:paraId="55869202" w14:textId="77777777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269C2C26" w14:textId="77777777" w:rsidR="00E70F9C" w:rsidRPr="00D17E26" w:rsidRDefault="00E70F9C" w:rsidP="00E70F9C">
      <w:pPr>
        <w:pStyle w:val="NormalWeb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505663FA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_______________________________________________/_____/_____</w:t>
      </w:r>
    </w:p>
    <w:p w14:paraId="1D46542D" w14:textId="77777777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Position’s Signature</w:t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  <w:t xml:space="preserve"> </w:t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  <w:t>Date</w:t>
      </w:r>
    </w:p>
    <w:p w14:paraId="2E17FA78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68F0A94E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739BFBC3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42164D4B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_______________________________________________/_____/_____</w:t>
      </w:r>
    </w:p>
    <w:p w14:paraId="6CA00DD6" w14:textId="77777777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Direct Report Position’s Signature</w:t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Date</w:t>
      </w:r>
    </w:p>
    <w:p w14:paraId="533FB18B" w14:textId="77777777" w:rsidR="00E70F9C" w:rsidRPr="00D17E26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4D8B036D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690F55F2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</w:p>
    <w:p w14:paraId="0C610D98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_______________________________________________/_____/_____</w:t>
      </w:r>
    </w:p>
    <w:p w14:paraId="02532A2F" w14:textId="77777777" w:rsidR="00E70F9C" w:rsidRPr="00D17E26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>Executive Director’s Signature</w:t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</w:r>
      <w:r w:rsidRPr="00D17E26">
        <w:rPr>
          <w:rFonts w:ascii="Montserrat" w:hAnsi="Montserrat"/>
          <w:b/>
          <w:color w:val="404040" w:themeColor="text1" w:themeTint="BF"/>
          <w:sz w:val="22"/>
          <w:szCs w:val="22"/>
        </w:rPr>
        <w:tab/>
        <w:t>Date</w:t>
      </w:r>
    </w:p>
    <w:p w14:paraId="7C08C1F5" w14:textId="77777777" w:rsidR="00E70F9C" w:rsidRPr="00D17E26" w:rsidRDefault="00E70F9C" w:rsidP="00E70F9C">
      <w:pPr>
        <w:rPr>
          <w:rFonts w:ascii="Montserrat" w:hAnsi="Montserrat"/>
          <w:color w:val="404040" w:themeColor="text1" w:themeTint="BF"/>
          <w:sz w:val="22"/>
          <w:szCs w:val="22"/>
        </w:rPr>
      </w:pPr>
    </w:p>
    <w:p w14:paraId="7705D4A7" w14:textId="77777777" w:rsidR="00E70F9C" w:rsidRPr="00D17E26" w:rsidRDefault="00E70F9C" w:rsidP="00E70F9C">
      <w:p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 xml:space="preserve">cc. </w:t>
      </w:r>
    </w:p>
    <w:p w14:paraId="35BC063A" w14:textId="77777777" w:rsidR="00E70F9C" w:rsidRPr="00D17E26" w:rsidRDefault="00E70F9C" w:rsidP="00E70F9C">
      <w:p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Direct Report</w:t>
      </w:r>
    </w:p>
    <w:p w14:paraId="0947A6C8" w14:textId="77777777" w:rsidR="00E70F9C" w:rsidRPr="00D17E26" w:rsidRDefault="00E70F9C" w:rsidP="00E70F9C">
      <w:p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Executive Director</w:t>
      </w:r>
    </w:p>
    <w:p w14:paraId="0F2EB65E" w14:textId="62ECADD7" w:rsidR="00227732" w:rsidRPr="00D17E26" w:rsidRDefault="00E70F9C" w:rsidP="00E70F9C">
      <w:pPr>
        <w:rPr>
          <w:rFonts w:ascii="Montserrat" w:hAnsi="Montserrat"/>
          <w:color w:val="404040" w:themeColor="text1" w:themeTint="BF"/>
          <w:sz w:val="22"/>
          <w:szCs w:val="22"/>
        </w:rPr>
      </w:pPr>
      <w:r w:rsidRPr="00D17E26">
        <w:rPr>
          <w:rFonts w:ascii="Montserrat" w:hAnsi="Montserrat"/>
          <w:color w:val="404040" w:themeColor="text1" w:themeTint="BF"/>
          <w:sz w:val="22"/>
          <w:szCs w:val="22"/>
        </w:rPr>
        <w:t>Employee File</w:t>
      </w:r>
    </w:p>
    <w:sectPr w:rsidR="00227732" w:rsidRPr="00D17E26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02569" w14:textId="77777777" w:rsidR="00E33B6A" w:rsidRDefault="00E33B6A" w:rsidP="00F36186">
      <w:r>
        <w:separator/>
      </w:r>
    </w:p>
  </w:endnote>
  <w:endnote w:type="continuationSeparator" w:id="0">
    <w:p w14:paraId="5D5C3C8C" w14:textId="77777777" w:rsidR="00E33B6A" w:rsidRDefault="00E33B6A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tserrat Semi Bold">
    <w:altName w:val="Montserrat Semi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AD8BA" w14:textId="67F43501" w:rsidR="009966B9" w:rsidRPr="00CA602F" w:rsidRDefault="009966B9" w:rsidP="00CA602F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AD197" w14:textId="77777777" w:rsidR="00E33B6A" w:rsidRDefault="00E33B6A" w:rsidP="00F36186">
      <w:r>
        <w:separator/>
      </w:r>
    </w:p>
  </w:footnote>
  <w:footnote w:type="continuationSeparator" w:id="0">
    <w:p w14:paraId="57904470" w14:textId="77777777" w:rsidR="00E33B6A" w:rsidRDefault="00E33B6A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4F7AB" w14:textId="77777777" w:rsidR="009966B9" w:rsidRDefault="009966B9">
    <w:pPr>
      <w:pStyle w:val="Header"/>
    </w:pPr>
    <w:sdt>
      <w:sdtPr>
        <w:id w:val="-41830643"/>
        <w:placeholder>
          <w:docPart w:val="30BBCB49135DC04699C02DCCD0A1605E"/>
        </w:placeholder>
        <w:temporary/>
        <w:showingPlcHdr/>
      </w:sdtPr>
      <w:sdtContent>
        <w:r>
          <w:t>[Type text]</w:t>
        </w:r>
      </w:sdtContent>
    </w:sdt>
    <w:r>
      <w:ptab w:relativeTo="margin" w:alignment="center" w:leader="none"/>
    </w:r>
    <w:sdt>
      <w:sdtPr>
        <w:id w:val="-654912987"/>
        <w:placeholder>
          <w:docPart w:val="D3C9C11081049044BDE8DEFEBE5B5DA3"/>
        </w:placeholder>
        <w:temporary/>
        <w:showingPlcHdr/>
      </w:sdtPr>
      <w:sdtContent>
        <w:r>
          <w:t>[Type text]</w:t>
        </w:r>
      </w:sdtContent>
    </w:sdt>
    <w:r>
      <w:ptab w:relativeTo="margin" w:alignment="right" w:leader="none"/>
    </w:r>
    <w:sdt>
      <w:sdtPr>
        <w:id w:val="1050651766"/>
        <w:placeholder>
          <w:docPart w:val="3E0E363D68C6564D9376DFFFC9A65FC4"/>
        </w:placeholder>
        <w:temporary/>
        <w:showingPlcHdr/>
      </w:sdtPr>
      <w:sdtContent>
        <w:r>
          <w:t>[Type text]</w:t>
        </w:r>
      </w:sdtContent>
    </w:sdt>
  </w:p>
  <w:p w14:paraId="00FE1F63" w14:textId="77777777" w:rsidR="009966B9" w:rsidRDefault="009966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161CC" w14:textId="77777777" w:rsidR="009966B9" w:rsidRDefault="009966B9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58919278" w14:textId="77777777" w:rsidR="009966B9" w:rsidRDefault="009966B9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CD89F84" w14:textId="6CEEDC2B" w:rsidR="009966B9" w:rsidRPr="00240FB9" w:rsidRDefault="009966B9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F36186"/>
    <w:rsid w:val="00017068"/>
    <w:rsid w:val="0004119E"/>
    <w:rsid w:val="00086AB0"/>
    <w:rsid w:val="00093BA1"/>
    <w:rsid w:val="000D6361"/>
    <w:rsid w:val="0015007B"/>
    <w:rsid w:val="00155351"/>
    <w:rsid w:val="001C1C7F"/>
    <w:rsid w:val="001F1441"/>
    <w:rsid w:val="002024F3"/>
    <w:rsid w:val="0022527B"/>
    <w:rsid w:val="00227732"/>
    <w:rsid w:val="00240FB9"/>
    <w:rsid w:val="002A3744"/>
    <w:rsid w:val="002E45DC"/>
    <w:rsid w:val="002E7B68"/>
    <w:rsid w:val="00301D59"/>
    <w:rsid w:val="00325C3E"/>
    <w:rsid w:val="00334F25"/>
    <w:rsid w:val="0035161A"/>
    <w:rsid w:val="003522B2"/>
    <w:rsid w:val="0038522D"/>
    <w:rsid w:val="0038528A"/>
    <w:rsid w:val="00385B50"/>
    <w:rsid w:val="003E28E2"/>
    <w:rsid w:val="003E5613"/>
    <w:rsid w:val="00476FCC"/>
    <w:rsid w:val="00483E9D"/>
    <w:rsid w:val="004A04AA"/>
    <w:rsid w:val="004C1ED2"/>
    <w:rsid w:val="00523BBE"/>
    <w:rsid w:val="00575199"/>
    <w:rsid w:val="005B4514"/>
    <w:rsid w:val="006079BF"/>
    <w:rsid w:val="006D5103"/>
    <w:rsid w:val="00712560"/>
    <w:rsid w:val="007160BC"/>
    <w:rsid w:val="00721F63"/>
    <w:rsid w:val="00797BAD"/>
    <w:rsid w:val="007A487A"/>
    <w:rsid w:val="007A5AAD"/>
    <w:rsid w:val="007C4113"/>
    <w:rsid w:val="007D0BD2"/>
    <w:rsid w:val="007E3083"/>
    <w:rsid w:val="00820B7B"/>
    <w:rsid w:val="008A0BCF"/>
    <w:rsid w:val="008C1C48"/>
    <w:rsid w:val="00960524"/>
    <w:rsid w:val="009966B9"/>
    <w:rsid w:val="00996CB2"/>
    <w:rsid w:val="009972E4"/>
    <w:rsid w:val="00A11AC4"/>
    <w:rsid w:val="00AD39F3"/>
    <w:rsid w:val="00B02AC6"/>
    <w:rsid w:val="00B60DCE"/>
    <w:rsid w:val="00B854EA"/>
    <w:rsid w:val="00B93744"/>
    <w:rsid w:val="00B97CBA"/>
    <w:rsid w:val="00BB1954"/>
    <w:rsid w:val="00C2642D"/>
    <w:rsid w:val="00C37BF2"/>
    <w:rsid w:val="00C75A23"/>
    <w:rsid w:val="00CA1AF7"/>
    <w:rsid w:val="00CA602F"/>
    <w:rsid w:val="00CB4551"/>
    <w:rsid w:val="00CD6468"/>
    <w:rsid w:val="00D17E26"/>
    <w:rsid w:val="00D725B3"/>
    <w:rsid w:val="00D84C98"/>
    <w:rsid w:val="00DB453D"/>
    <w:rsid w:val="00DD18BF"/>
    <w:rsid w:val="00E33B6A"/>
    <w:rsid w:val="00E70F9C"/>
    <w:rsid w:val="00E96BE8"/>
    <w:rsid w:val="00EE792E"/>
    <w:rsid w:val="00F21F26"/>
    <w:rsid w:val="00F36186"/>
    <w:rsid w:val="00F670FD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261918"/>
  <w15:docId w15:val="{7171AAB7-C196-3942-9971-AAAA18156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0BBCB49135DC04699C02DCCD0A16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2458B-5FE3-5E4D-9FBD-42A491BD107B}"/>
      </w:docPartPr>
      <w:docPartBody>
        <w:p w:rsidR="001661CE" w:rsidRDefault="001661CE" w:rsidP="001661CE">
          <w:pPr>
            <w:pStyle w:val="30BBCB49135DC04699C02DCCD0A1605E"/>
          </w:pPr>
          <w:r>
            <w:t>[Type text]</w:t>
          </w:r>
        </w:p>
      </w:docPartBody>
    </w:docPart>
    <w:docPart>
      <w:docPartPr>
        <w:name w:val="D3C9C11081049044BDE8DEFEBE5B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E91E-96CE-2E4A-8D3B-9EC9A0D6FC14}"/>
      </w:docPartPr>
      <w:docPartBody>
        <w:p w:rsidR="001661CE" w:rsidRDefault="001661CE" w:rsidP="001661CE">
          <w:pPr>
            <w:pStyle w:val="D3C9C11081049044BDE8DEFEBE5B5DA3"/>
          </w:pPr>
          <w:r>
            <w:t>[Type text]</w:t>
          </w:r>
        </w:p>
      </w:docPartBody>
    </w:docPart>
    <w:docPart>
      <w:docPartPr>
        <w:name w:val="3E0E363D68C6564D9376DFFFC9A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F180-E6AE-4541-9936-19780E17EC30}"/>
      </w:docPartPr>
      <w:docPartBody>
        <w:p w:rsidR="001661CE" w:rsidRDefault="001661CE" w:rsidP="001661CE">
          <w:pPr>
            <w:pStyle w:val="3E0E363D68C6564D9376DFFFC9A65FC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tserrat Semi Bold">
    <w:altName w:val="Montserrat Semi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61CE"/>
    <w:rsid w:val="001661CE"/>
    <w:rsid w:val="00176B00"/>
    <w:rsid w:val="002270DF"/>
    <w:rsid w:val="00257488"/>
    <w:rsid w:val="00263427"/>
    <w:rsid w:val="007C60CC"/>
    <w:rsid w:val="00804114"/>
    <w:rsid w:val="008A3545"/>
    <w:rsid w:val="00A930CD"/>
    <w:rsid w:val="00B34EBB"/>
    <w:rsid w:val="00D94878"/>
    <w:rsid w:val="00DD3098"/>
    <w:rsid w:val="00E30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AA7F86-74AF-407C-B29C-638BB9411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Marna Ward</cp:lastModifiedBy>
  <cp:revision>4</cp:revision>
  <cp:lastPrinted>2017-03-22T13:53:00Z</cp:lastPrinted>
  <dcterms:created xsi:type="dcterms:W3CDTF">2019-07-30T14:23:00Z</dcterms:created>
  <dcterms:modified xsi:type="dcterms:W3CDTF">2019-07-30T16:45:00Z</dcterms:modified>
</cp:coreProperties>
</file>